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9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81cbc9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8T16:59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OQ7DMAwj+gH9/5f8gUpSbZcuBaShRhA4GQhLPGT01yL+6h+A6mptXh984Hv9+g+CykMKvLJb4gmFVQCL87HHU62s7G7wmOaCJ3hqWRnM7Tvonyn9rAN+s4SiRz20hpb1CiYMN1X0BV6bBwlaeHrt+UXaVnPMdf9UovomvRDW855fq0RnI3LA3vObHupocfA+D+JdRjUhZs2Hia23uLnFM5oZseGm6C2/rrUSrql7y6/P51yJAPsiXyb2Gex9vfQAoc1mC+/15yLheDYpe//auhH0zL868G9QarR4MN/cOBjQWb3X8zjY49y4vJgfPbKxlasP5lti2iOk6+R+4JdbB4AXePYGE6a1n0e5BSFjiRf1TrgIzSY5yJfMtwhmkv/ifvC3990n79Zuk/OX9j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Purchased on the basis of your post. This is going to come in very</w:t>
      </w:r>
      <w:r>
        <w:t xml:space="preserve"> </w:t>
      </w:r>
      <w:r>
        <w:t xml:space="preserve">handy, thanks.</w:t>
      </w:r>
    </w:p>
    <w:p>
      <w:pPr>
        <w:pStyle w:val="BodyText"/>
      </w:pPr>
      <w:r>
        <w:t xml:space="preserve">The repeated misspelling of "Perl" as "Pearl" is amusing, though (in</w:t>
      </w:r>
      <w:r>
        <w:t xml:space="preserve"> </w:t>
      </w:r>
      <w:r>
        <w:t xml:space="preserve">the supported languages list on the product page; in the app's export</w:t>
      </w:r>
      <w:r>
        <w:t xml:space="preserve"> </w:t>
      </w:r>
      <w:r>
        <w:t xml:space="preserve">dropdown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81cbc9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8T16:59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81cbc9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81cbc9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91</dc:title>
  <dc:creator/>
  <cp:keywords/>
  <dcterms:created xsi:type="dcterms:W3CDTF">2026-04-28T16:59:49Z</dcterms:created>
  <dcterms:modified xsi:type="dcterms:W3CDTF">2026-04-28T16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